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A109D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73AC20D6" w14:textId="7BBDC7D7" w:rsidR="00BE0604" w:rsidRDefault="00BE0604" w:rsidP="00B964F9">
      <w:pPr>
        <w:pStyle w:val="NoSpacing"/>
        <w:jc w:val="center"/>
        <w:rPr>
          <w:b/>
        </w:rPr>
      </w:pPr>
      <w:r w:rsidRPr="00BE0604">
        <w:rPr>
          <w:b/>
        </w:rPr>
        <w:t xml:space="preserve">Friday, </w:t>
      </w:r>
      <w:r w:rsidR="00EA581D">
        <w:rPr>
          <w:b/>
        </w:rPr>
        <w:t>December</w:t>
      </w:r>
      <w:r w:rsidR="007F2F6C">
        <w:rPr>
          <w:b/>
        </w:rPr>
        <w:t xml:space="preserve"> </w:t>
      </w:r>
      <w:r w:rsidR="00EA581D">
        <w:rPr>
          <w:b/>
        </w:rPr>
        <w:t>8</w:t>
      </w:r>
      <w:r w:rsidR="00F3243B">
        <w:rPr>
          <w:b/>
        </w:rPr>
        <w:t>,</w:t>
      </w:r>
      <w:r w:rsidRPr="00BE0604">
        <w:rPr>
          <w:b/>
        </w:rPr>
        <w:t xml:space="preserve"> 2023 </w:t>
      </w:r>
    </w:p>
    <w:p w14:paraId="2D74AEB9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705FC825" w14:textId="77777777" w:rsidR="00B964F9" w:rsidRDefault="00B964F9" w:rsidP="003B31F2">
      <w:pPr>
        <w:pStyle w:val="NoSpacing"/>
        <w:jc w:val="center"/>
        <w:rPr>
          <w:b/>
        </w:rPr>
      </w:pPr>
    </w:p>
    <w:p w14:paraId="258E2496" w14:textId="47A7DAF8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bookmarkStart w:id="0" w:name="_Hlk145058098"/>
      <w:r w:rsidR="00811B1A" w:rsidRPr="00811B1A">
        <w:t xml:space="preserve">Friday, </w:t>
      </w:r>
      <w:r w:rsidR="00EA581D">
        <w:t>December</w:t>
      </w:r>
      <w:r w:rsidR="00F3243B">
        <w:t xml:space="preserve"> </w:t>
      </w:r>
      <w:r w:rsidR="00EA581D">
        <w:t>8</w:t>
      </w:r>
      <w:r w:rsidR="00F3243B">
        <w:t>,</w:t>
      </w:r>
      <w:r w:rsidR="00811B1A" w:rsidRPr="00811B1A">
        <w:t xml:space="preserve"> </w:t>
      </w:r>
      <w:proofErr w:type="gramStart"/>
      <w:r w:rsidR="00811B1A" w:rsidRPr="00811B1A">
        <w:t>2023</w:t>
      </w:r>
      <w:proofErr w:type="gramEnd"/>
      <w:r w:rsidR="00811B1A">
        <w:t xml:space="preserve"> </w:t>
      </w:r>
      <w:bookmarkEnd w:id="0"/>
      <w:r w:rsidRPr="009C6FDC">
        <w:t xml:space="preserve">online via </w:t>
      </w:r>
      <w:r w:rsidR="003B31F2">
        <w:t>Teams</w:t>
      </w:r>
      <w:r w:rsidR="00B03E03">
        <w:t>.</w:t>
      </w:r>
    </w:p>
    <w:p w14:paraId="591E4CC2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7A738624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1A3F3A49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49046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ABB433" w14:textId="77777777" w:rsidR="00274F91" w:rsidRDefault="00274F91" w:rsidP="00274F91">
      <w:pPr>
        <w:pStyle w:val="NoSpacing"/>
      </w:pPr>
      <w:bookmarkStart w:id="1" w:name="_Hlk126924907"/>
      <w:bookmarkStart w:id="2" w:name="_Hlk132207957"/>
      <w:r w:rsidRPr="006967C7">
        <w:rPr>
          <w:b/>
          <w:szCs w:val="18"/>
        </w:rPr>
        <w:t>Members Present</w:t>
      </w:r>
      <w:r>
        <w:rPr>
          <w:b/>
          <w:szCs w:val="18"/>
        </w:rPr>
        <w:t xml:space="preserve"> </w:t>
      </w:r>
      <w:r w:rsidR="00AA6544">
        <w:rPr>
          <w:b/>
          <w:szCs w:val="18"/>
        </w:rPr>
        <w:t>(1</w:t>
      </w:r>
      <w:r w:rsidR="00A9598D">
        <w:rPr>
          <w:b/>
          <w:szCs w:val="18"/>
        </w:rPr>
        <w:t>7</w:t>
      </w:r>
      <w:r w:rsidR="00AA6544">
        <w:rPr>
          <w:b/>
          <w:szCs w:val="18"/>
        </w:rPr>
        <w:t xml:space="preserve"> voting positions filled as of 9/8/23)</w:t>
      </w:r>
    </w:p>
    <w:p w14:paraId="042CCC6B" w14:textId="77777777" w:rsidR="00001D40" w:rsidRPr="003058D7" w:rsidRDefault="00001D40" w:rsidP="00001D40">
      <w:pPr>
        <w:pStyle w:val="NoSpacing"/>
      </w:pPr>
      <w:r w:rsidRPr="003058D7">
        <w:t>Antoinette Abeyta (Gallup)</w:t>
      </w:r>
    </w:p>
    <w:p w14:paraId="45AAC7B6" w14:textId="04B9431F" w:rsidR="00274F91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Randi Archuleta (Taos)</w:t>
      </w:r>
    </w:p>
    <w:p w14:paraId="43BC7CB7" w14:textId="77777777" w:rsidR="00274F91" w:rsidRPr="003F59E6" w:rsidRDefault="00274F91" w:rsidP="00274F91">
      <w:pPr>
        <w:pStyle w:val="NoSpacing"/>
        <w:rPr>
          <w:rFonts w:cs="Arial"/>
          <w:iCs/>
          <w:szCs w:val="18"/>
        </w:rPr>
      </w:pPr>
      <w:r w:rsidRPr="003F59E6">
        <w:t>Robben</w:t>
      </w:r>
      <w:r w:rsidR="00001D40" w:rsidRPr="003F59E6">
        <w:t xml:space="preserve"> Brown</w:t>
      </w:r>
      <w:r w:rsidRPr="003F59E6">
        <w:t>* (SGPC)</w:t>
      </w:r>
    </w:p>
    <w:p w14:paraId="7337C14D" w14:textId="0CE120D8" w:rsidR="00DD4268" w:rsidRPr="003058D7" w:rsidRDefault="00DD4268" w:rsidP="00274F91">
      <w:pPr>
        <w:pStyle w:val="NoSpacing"/>
        <w:rPr>
          <w:color w:val="000000" w:themeColor="text1"/>
        </w:rPr>
      </w:pPr>
      <w:r w:rsidRPr="003058D7">
        <w:rPr>
          <w:color w:val="000000" w:themeColor="text1"/>
        </w:rPr>
        <w:t>Kate Cartwri</w:t>
      </w:r>
      <w:r w:rsidR="00C73974" w:rsidRPr="003058D7">
        <w:rPr>
          <w:color w:val="000000" w:themeColor="text1"/>
        </w:rPr>
        <w:t>ght</w:t>
      </w:r>
      <w:r w:rsidR="00437888" w:rsidRPr="003058D7">
        <w:rPr>
          <w:color w:val="000000" w:themeColor="text1"/>
        </w:rPr>
        <w:t xml:space="preserve"> (Arts and Sciences-Hum</w:t>
      </w:r>
      <w:r w:rsidR="000A3BC3" w:rsidRPr="003058D7">
        <w:rPr>
          <w:color w:val="000000" w:themeColor="text1"/>
        </w:rPr>
        <w:t>anities)</w:t>
      </w:r>
    </w:p>
    <w:p w14:paraId="1639FFDD" w14:textId="50C04A8F" w:rsidR="00694BEF" w:rsidRPr="00694BEF" w:rsidRDefault="00694BEF" w:rsidP="00694BEF">
      <w:pPr>
        <w:spacing w:after="0"/>
        <w:rPr>
          <w:color w:val="000000" w:themeColor="text1"/>
        </w:rPr>
      </w:pPr>
      <w:r w:rsidRPr="00155FE9">
        <w:rPr>
          <w:color w:val="000000" w:themeColor="text1"/>
        </w:rPr>
        <w:t>Stephanie Hands* (Advising Manager)</w:t>
      </w:r>
    </w:p>
    <w:p w14:paraId="4D5CC867" w14:textId="4C469FAF" w:rsidR="00155FE9" w:rsidRPr="00155FE9" w:rsidRDefault="00155FE9" w:rsidP="00274F91">
      <w:pPr>
        <w:pStyle w:val="NoSpacing"/>
      </w:pPr>
      <w:r>
        <w:t>Joseph Poole Jr (Valencia)</w:t>
      </w:r>
    </w:p>
    <w:p w14:paraId="5F88D6A5" w14:textId="77777777" w:rsidR="00274F91" w:rsidRDefault="00274F91" w:rsidP="00A2256A">
      <w:pPr>
        <w:spacing w:after="0"/>
        <w:rPr>
          <w:color w:val="000000" w:themeColor="text1"/>
        </w:rPr>
      </w:pPr>
      <w:r w:rsidRPr="003F59E6">
        <w:rPr>
          <w:color w:val="000000" w:themeColor="text1"/>
        </w:rPr>
        <w:t xml:space="preserve">Michael Raine* (Associate Registrar, attending on behalf of Registrar Sheila </w:t>
      </w:r>
      <w:proofErr w:type="spellStart"/>
      <w:r w:rsidRPr="003F59E6">
        <w:rPr>
          <w:color w:val="000000" w:themeColor="text1"/>
        </w:rPr>
        <w:t>Jurnak</w:t>
      </w:r>
      <w:proofErr w:type="spellEnd"/>
      <w:r w:rsidRPr="003F59E6">
        <w:rPr>
          <w:color w:val="000000" w:themeColor="text1"/>
        </w:rPr>
        <w:t>)</w:t>
      </w:r>
    </w:p>
    <w:p w14:paraId="584FD920" w14:textId="3D117C47" w:rsidR="002B389F" w:rsidRDefault="002B389F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ohn Russell</w:t>
      </w:r>
      <w:r w:rsidR="003B4EF4">
        <w:rPr>
          <w:color w:val="000000" w:themeColor="text1"/>
        </w:rPr>
        <w:t xml:space="preserve"> (College of Engineering)</w:t>
      </w:r>
    </w:p>
    <w:p w14:paraId="62D98356" w14:textId="09E9FAA8" w:rsidR="00155FE9" w:rsidRPr="003F59E6" w:rsidRDefault="00155FE9" w:rsidP="00A2256A">
      <w:pPr>
        <w:spacing w:after="0"/>
        <w:rPr>
          <w:color w:val="000000" w:themeColor="text1"/>
        </w:rPr>
      </w:pPr>
      <w:r>
        <w:rPr>
          <w:color w:val="000000" w:themeColor="text1"/>
        </w:rPr>
        <w:t>Jennifer Schneider</w:t>
      </w:r>
      <w:r w:rsidR="00E96689">
        <w:rPr>
          <w:color w:val="000000" w:themeColor="text1"/>
        </w:rPr>
        <w:t xml:space="preserve"> (Nursing)</w:t>
      </w:r>
    </w:p>
    <w:p w14:paraId="69F67E97" w14:textId="77777777" w:rsidR="00AA6544" w:rsidRPr="003F59E6" w:rsidRDefault="00AA6544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 xml:space="preserve">Julia So (Arts and Sciences - Social </w:t>
      </w:r>
      <w:r w:rsidR="00A9598D" w:rsidRPr="003F59E6">
        <w:rPr>
          <w:color w:val="000000" w:themeColor="text1"/>
        </w:rPr>
        <w:t>and</w:t>
      </w:r>
      <w:r w:rsidRPr="003F59E6">
        <w:rPr>
          <w:color w:val="000000" w:themeColor="text1"/>
        </w:rPr>
        <w:t xml:space="preserve"> Behavioral Sciences)</w:t>
      </w:r>
    </w:p>
    <w:p w14:paraId="47C96901" w14:textId="14A7B199" w:rsidR="00694BEF" w:rsidRPr="003F59E6" w:rsidRDefault="00274F91" w:rsidP="00274F91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Janet Vassilev (Arts and Sciences - Natural Physical Sciences and Math)</w:t>
      </w:r>
    </w:p>
    <w:p w14:paraId="221B00A1" w14:textId="10702EF5" w:rsidR="00001D40" w:rsidRDefault="00001D40" w:rsidP="00001D40">
      <w:pPr>
        <w:pStyle w:val="NoSpacing"/>
        <w:rPr>
          <w:color w:val="000000" w:themeColor="text1"/>
        </w:rPr>
      </w:pPr>
      <w:r w:rsidRPr="003F59E6">
        <w:rPr>
          <w:color w:val="000000" w:themeColor="text1"/>
        </w:rPr>
        <w:t>Min Young Ro (Los Alamos)</w:t>
      </w:r>
    </w:p>
    <w:p w14:paraId="7D172474" w14:textId="77777777" w:rsidR="00E37F17" w:rsidRDefault="00E37F17" w:rsidP="00E37F17">
      <w:pPr>
        <w:pStyle w:val="NoSpacing"/>
      </w:pPr>
      <w:r>
        <w:t>Steven Walsh (ASM FI Dept)</w:t>
      </w:r>
    </w:p>
    <w:p w14:paraId="22DFC1B6" w14:textId="22551419" w:rsidR="00E37F17" w:rsidRDefault="003058D7" w:rsidP="00001D40">
      <w:pPr>
        <w:pStyle w:val="NoSpacing"/>
        <w:rPr>
          <w:color w:val="000000" w:themeColor="text1"/>
        </w:rPr>
      </w:pPr>
      <w:r>
        <w:rPr>
          <w:color w:val="000000" w:themeColor="text1"/>
        </w:rPr>
        <w:t>Megan</w:t>
      </w:r>
      <w:r w:rsidR="001D6181">
        <w:rPr>
          <w:color w:val="000000" w:themeColor="text1"/>
        </w:rPr>
        <w:t xml:space="preserve"> Jacobs (Honors)</w:t>
      </w:r>
    </w:p>
    <w:p w14:paraId="3AC61E75" w14:textId="77777777" w:rsidR="00C81176" w:rsidRDefault="00C81176" w:rsidP="00001D40">
      <w:pPr>
        <w:pStyle w:val="NoSpacing"/>
        <w:rPr>
          <w:color w:val="000000" w:themeColor="text1"/>
        </w:rPr>
      </w:pPr>
    </w:p>
    <w:p w14:paraId="0E6DE32E" w14:textId="097A0E5F" w:rsidR="00F3243B" w:rsidRDefault="00274F91" w:rsidP="00274F91">
      <w:pPr>
        <w:pStyle w:val="NoSpacing"/>
        <w:rPr>
          <w:b/>
          <w:szCs w:val="18"/>
        </w:rPr>
      </w:pPr>
      <w:r>
        <w:rPr>
          <w:b/>
          <w:szCs w:val="18"/>
        </w:rPr>
        <w:t>Guests:</w:t>
      </w:r>
      <w:r w:rsidR="009933F6">
        <w:rPr>
          <w:b/>
          <w:szCs w:val="18"/>
        </w:rPr>
        <w:t xml:space="preserve"> </w:t>
      </w:r>
    </w:p>
    <w:p w14:paraId="42B6B166" w14:textId="77777777" w:rsidR="00C81176" w:rsidRPr="00155FE9" w:rsidRDefault="00C81176" w:rsidP="00274F91">
      <w:pPr>
        <w:pStyle w:val="NoSpacing"/>
      </w:pPr>
    </w:p>
    <w:p w14:paraId="303A016D" w14:textId="77777777" w:rsidR="00A9598D" w:rsidRDefault="00A9598D" w:rsidP="007F7787">
      <w:pPr>
        <w:pStyle w:val="NoSpacing"/>
        <w:rPr>
          <w:b/>
          <w:szCs w:val="18"/>
        </w:rPr>
      </w:pPr>
      <w:r>
        <w:rPr>
          <w:b/>
          <w:szCs w:val="18"/>
        </w:rPr>
        <w:t>Members Excused:</w:t>
      </w:r>
    </w:p>
    <w:p w14:paraId="48ECEA51" w14:textId="2834116A" w:rsidR="00921120" w:rsidRDefault="00F3243B" w:rsidP="00921120">
      <w:pPr>
        <w:pStyle w:val="NoSpacing"/>
      </w:pPr>
      <w:proofErr w:type="spellStart"/>
      <w:r>
        <w:rPr>
          <w:color w:val="000000" w:themeColor="text1"/>
        </w:rPr>
        <w:t>Yiliang</w:t>
      </w:r>
      <w:proofErr w:type="spellEnd"/>
      <w:r>
        <w:rPr>
          <w:color w:val="000000" w:themeColor="text1"/>
        </w:rPr>
        <w:t xml:space="preserve"> Zhu</w:t>
      </w:r>
      <w:r w:rsidR="00AC07FA">
        <w:rPr>
          <w:color w:val="000000" w:themeColor="text1"/>
        </w:rPr>
        <w:t>, Joe Anderson</w:t>
      </w:r>
      <w:r w:rsidR="003058D7">
        <w:rPr>
          <w:color w:val="000000" w:themeColor="text1"/>
        </w:rPr>
        <w:t xml:space="preserve">, </w:t>
      </w:r>
      <w:r w:rsidR="003058D7" w:rsidRPr="003058D7">
        <w:rPr>
          <w:color w:val="000000" w:themeColor="text1"/>
        </w:rPr>
        <w:t>Jessica Bennett</w:t>
      </w:r>
      <w:r w:rsidR="003058D7">
        <w:rPr>
          <w:color w:val="000000" w:themeColor="text1"/>
        </w:rPr>
        <w:t xml:space="preserve">, </w:t>
      </w:r>
      <w:r w:rsidR="003058D7" w:rsidRPr="003058D7">
        <w:rPr>
          <w:color w:val="000000" w:themeColor="text1"/>
        </w:rPr>
        <w:t>Nicole Capehart</w:t>
      </w:r>
      <w:r w:rsidR="008B0FD8">
        <w:rPr>
          <w:color w:val="000000" w:themeColor="text1"/>
        </w:rPr>
        <w:t>, Sue Noell Stone</w:t>
      </w:r>
      <w:r w:rsidR="00921120">
        <w:t xml:space="preserve">, </w:t>
      </w:r>
      <w:r w:rsidR="00921120" w:rsidRPr="003058D7">
        <w:t>Jonathan Wheeler</w:t>
      </w:r>
    </w:p>
    <w:p w14:paraId="3C5590EF" w14:textId="43E6015D" w:rsidR="00A9598D" w:rsidRDefault="00A9598D" w:rsidP="007F7787">
      <w:pPr>
        <w:pStyle w:val="NoSpacing"/>
        <w:rPr>
          <w:color w:val="000000" w:themeColor="text1"/>
        </w:rPr>
      </w:pPr>
    </w:p>
    <w:p w14:paraId="750F9926" w14:textId="77777777" w:rsidR="00C81176" w:rsidRDefault="00C81176" w:rsidP="007F7787">
      <w:pPr>
        <w:pStyle w:val="NoSpacing"/>
        <w:rPr>
          <w:color w:val="000000" w:themeColor="text1"/>
        </w:rPr>
      </w:pPr>
    </w:p>
    <w:p w14:paraId="2DBF5241" w14:textId="77777777" w:rsidR="00A2256A" w:rsidRDefault="00DF3A05" w:rsidP="007F7787">
      <w:pPr>
        <w:pStyle w:val="NoSpacing"/>
        <w:rPr>
          <w:b/>
          <w:szCs w:val="18"/>
        </w:rPr>
      </w:pPr>
      <w:r>
        <w:rPr>
          <w:b/>
          <w:szCs w:val="18"/>
        </w:rPr>
        <w:t>M</w:t>
      </w:r>
      <w:r w:rsidRPr="006967C7">
        <w:rPr>
          <w:b/>
          <w:szCs w:val="18"/>
        </w:rPr>
        <w:t>embers Absent:</w:t>
      </w:r>
    </w:p>
    <w:bookmarkEnd w:id="1"/>
    <w:bookmarkEnd w:id="2"/>
    <w:p w14:paraId="215F8047" w14:textId="77777777" w:rsidR="003F59E6" w:rsidRDefault="003F59E6" w:rsidP="003F59E6">
      <w:pPr>
        <w:spacing w:after="0"/>
      </w:pPr>
      <w:r>
        <w:t xml:space="preserve">Gabe </w:t>
      </w:r>
      <w:proofErr w:type="spellStart"/>
      <w:r>
        <w:t>Pacyniak</w:t>
      </w:r>
      <w:proofErr w:type="spellEnd"/>
      <w:r>
        <w:t xml:space="preserve"> (School of Law)</w:t>
      </w:r>
    </w:p>
    <w:p w14:paraId="6BADBCD6" w14:textId="1E4FEACC" w:rsidR="00C81176" w:rsidRDefault="003F59E6" w:rsidP="00C81176">
      <w:pPr>
        <w:pStyle w:val="NoSpacing"/>
        <w:rPr>
          <w:color w:val="000000" w:themeColor="text1"/>
        </w:rPr>
      </w:pPr>
      <w:r w:rsidRPr="00811B1A">
        <w:rPr>
          <w:color w:val="000000" w:themeColor="text1"/>
        </w:rPr>
        <w:t>Justine Ponce (Dental Hygiene)</w:t>
      </w:r>
    </w:p>
    <w:p w14:paraId="3C7B7893" w14:textId="77777777" w:rsidR="00716731" w:rsidRDefault="00716731" w:rsidP="00716731">
      <w:pPr>
        <w:pStyle w:val="NoSpacing"/>
      </w:pPr>
      <w:r>
        <w:t>Pamela Cheek* (</w:t>
      </w:r>
      <w:r w:rsidRPr="004B6011">
        <w:t>Associat</w:t>
      </w:r>
      <w:r>
        <w:t>e Provost for Faculty Development)</w:t>
      </w:r>
    </w:p>
    <w:p w14:paraId="56126F84" w14:textId="77777777" w:rsidR="00C81176" w:rsidRPr="00155FE9" w:rsidRDefault="00C81176" w:rsidP="00155FE9">
      <w:pPr>
        <w:spacing w:after="0"/>
      </w:pPr>
    </w:p>
    <w:p w14:paraId="72F7C9FA" w14:textId="77777777" w:rsidR="00B05012" w:rsidRPr="003B31F2" w:rsidRDefault="00B05012" w:rsidP="00B05012">
      <w:pPr>
        <w:pStyle w:val="NoSpacing"/>
        <w:spacing w:before="240"/>
        <w:rPr>
          <w:b/>
          <w:szCs w:val="18"/>
        </w:rPr>
      </w:pPr>
      <w:r w:rsidRPr="006967C7">
        <w:rPr>
          <w:b/>
          <w:szCs w:val="18"/>
        </w:rPr>
        <w:t>Vacant Positions</w:t>
      </w:r>
      <w:r>
        <w:rPr>
          <w:b/>
          <w:szCs w:val="18"/>
        </w:rPr>
        <w:t>:</w:t>
      </w:r>
    </w:p>
    <w:p w14:paraId="270C72BC" w14:textId="5741FBAC" w:rsidR="00001D40" w:rsidRPr="005649A5" w:rsidRDefault="00B05012" w:rsidP="00001D40">
      <w:pPr>
        <w:pStyle w:val="NoSpacing"/>
        <w:rPr>
          <w:color w:val="000000" w:themeColor="text1"/>
        </w:rPr>
      </w:pPr>
      <w:r w:rsidRPr="00AA6544">
        <w:rPr>
          <w:rStyle w:val="Emphasis"/>
          <w:rFonts w:cs="Arial"/>
          <w:szCs w:val="18"/>
        </w:rPr>
        <w:t>ASUNM</w:t>
      </w:r>
      <w:r w:rsidR="0048563B" w:rsidRPr="00AA6544">
        <w:rPr>
          <w:rStyle w:val="Emphasis"/>
          <w:rFonts w:cs="Arial"/>
          <w:szCs w:val="18"/>
        </w:rPr>
        <w:t xml:space="preserve">, </w:t>
      </w:r>
      <w:r w:rsidR="00AA6544" w:rsidRPr="00AA6544">
        <w:rPr>
          <w:rStyle w:val="Emphasis"/>
          <w:rFonts w:cs="Arial"/>
          <w:szCs w:val="18"/>
        </w:rPr>
        <w:t xml:space="preserve">College </w:t>
      </w:r>
      <w:r w:rsidR="00AA6544" w:rsidRPr="00AA6544">
        <w:rPr>
          <w:rStyle w:val="Emphasis"/>
          <w:rFonts w:cs="Arial"/>
          <w:i w:val="0"/>
          <w:szCs w:val="18"/>
        </w:rPr>
        <w:t xml:space="preserve">of </w:t>
      </w:r>
      <w:r w:rsidR="00001D40" w:rsidRPr="00AA6544">
        <w:rPr>
          <w:i/>
        </w:rPr>
        <w:t>Education and Human Sciences, GPSA</w:t>
      </w:r>
      <w:r w:rsidR="00001D40" w:rsidRPr="00AA6544">
        <w:rPr>
          <w:i/>
          <w:color w:val="000000" w:themeColor="text1"/>
        </w:rPr>
        <w:t xml:space="preserve">, </w:t>
      </w:r>
      <w:r w:rsidR="00AA6544">
        <w:rPr>
          <w:i/>
          <w:color w:val="000000" w:themeColor="text1"/>
        </w:rPr>
        <w:t xml:space="preserve">School of </w:t>
      </w:r>
      <w:r w:rsidR="00001D40" w:rsidRPr="00AA6544">
        <w:rPr>
          <w:i/>
          <w:color w:val="000000" w:themeColor="text1"/>
        </w:rPr>
        <w:t>Architecture and Planning</w:t>
      </w:r>
      <w:r w:rsidR="00AA6544" w:rsidRPr="00AA6544">
        <w:rPr>
          <w:i/>
          <w:color w:val="000000" w:themeColor="text1"/>
        </w:rPr>
        <w:t>, College of Fine Arts</w:t>
      </w:r>
    </w:p>
    <w:p w14:paraId="239A53F7" w14:textId="77777777" w:rsidR="00B05012" w:rsidRDefault="00B05012" w:rsidP="00B05012">
      <w:pPr>
        <w:pStyle w:val="NoSpacing"/>
        <w:rPr>
          <w:rStyle w:val="Emphasis"/>
          <w:rFonts w:cs="Arial"/>
          <w:i w:val="0"/>
          <w:szCs w:val="18"/>
        </w:rPr>
      </w:pPr>
    </w:p>
    <w:p w14:paraId="7293F103" w14:textId="77777777" w:rsidR="00220590" w:rsidRDefault="00220590" w:rsidP="00B05012">
      <w:pPr>
        <w:pStyle w:val="NoSpacing"/>
        <w:rPr>
          <w:rStyle w:val="Emphasis"/>
          <w:rFonts w:cs="Arial"/>
          <w:szCs w:val="18"/>
        </w:rPr>
      </w:pPr>
    </w:p>
    <w:p w14:paraId="688FF81E" w14:textId="41A34C65" w:rsidR="000F1A45" w:rsidRPr="00F3243B" w:rsidRDefault="00B05012" w:rsidP="00F3243B">
      <w:pPr>
        <w:pStyle w:val="NoSpacing"/>
        <w:rPr>
          <w:rFonts w:cs="Arial"/>
          <w:i/>
          <w:iCs/>
          <w:szCs w:val="18"/>
        </w:rPr>
        <w:sectPr w:rsidR="000F1A45" w:rsidRPr="00F3243B" w:rsidSect="0049046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671034">
        <w:rPr>
          <w:rStyle w:val="Emphasis"/>
          <w:rFonts w:cs="Arial"/>
          <w:szCs w:val="18"/>
        </w:rPr>
        <w:t>*Ex-Officio Mem</w:t>
      </w:r>
      <w:r w:rsidR="00EA581D">
        <w:rPr>
          <w:rStyle w:val="Emphasis"/>
          <w:rFonts w:cs="Arial"/>
          <w:szCs w:val="18"/>
        </w:rPr>
        <w:t>ber</w:t>
      </w:r>
    </w:p>
    <w:p w14:paraId="188D1147" w14:textId="77777777" w:rsidR="00F3243B" w:rsidRPr="00F3243B" w:rsidRDefault="00F3243B" w:rsidP="00A8335D">
      <w:pPr>
        <w:pStyle w:val="NoSpacing"/>
        <w:pBdr>
          <w:bottom w:val="single" w:sz="12" w:space="1" w:color="auto"/>
        </w:pBdr>
      </w:pPr>
    </w:p>
    <w:p w14:paraId="708D9E79" w14:textId="53C4FE24" w:rsidR="00154F00" w:rsidRPr="002F21A3" w:rsidRDefault="00370FF3" w:rsidP="00937357">
      <w:pPr>
        <w:pStyle w:val="NoSpacing"/>
        <w:spacing w:before="120"/>
      </w:pPr>
      <w:r w:rsidRPr="002F21A3">
        <w:t xml:space="preserve">Approval of the agenda for </w:t>
      </w:r>
      <w:r w:rsidR="00784729">
        <w:t>Friday</w:t>
      </w:r>
      <w:r w:rsidR="00F3243B">
        <w:t xml:space="preserve">, </w:t>
      </w:r>
      <w:r w:rsidR="00EA581D">
        <w:t>December 8,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</w:p>
    <w:p w14:paraId="77B6118F" w14:textId="58AB69D5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meeting minutes from November 17, 2023</w:t>
      </w:r>
    </w:p>
    <w:p w14:paraId="1ECCA08C" w14:textId="77777777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Approval of Agenda</w:t>
      </w:r>
    </w:p>
    <w:p w14:paraId="2B37EF9B" w14:textId="59DEA840" w:rsidR="007F2F6C" w:rsidRPr="007F2F6C" w:rsidRDefault="007F2F6C" w:rsidP="007F2F6C">
      <w:pPr>
        <w:numPr>
          <w:ilvl w:val="0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Old/new business</w:t>
      </w:r>
    </w:p>
    <w:p w14:paraId="1BEFD17F" w14:textId="3C819C05" w:rsidR="007F2F6C" w:rsidRP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New syllabus with graduate grading</w:t>
      </w:r>
      <w:r w:rsidR="00677090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(</w:t>
      </w:r>
      <w:r w:rsidR="001123B3">
        <w:rPr>
          <w:rFonts w:ascii="Roboto" w:eastAsia="Times New Roman" w:hAnsi="Roboto" w:cs="Times New Roman"/>
          <w:b/>
          <w:color w:val="666666"/>
          <w:sz w:val="21"/>
          <w:szCs w:val="21"/>
        </w:rPr>
        <w:t>D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>iscuss</w:t>
      </w:r>
      <w:r w:rsidR="001123B3">
        <w:rPr>
          <w:rFonts w:ascii="Roboto" w:eastAsia="Times New Roman" w:hAnsi="Roboto" w:cs="Times New Roman"/>
          <w:b/>
          <w:color w:val="666666"/>
          <w:sz w:val="21"/>
          <w:szCs w:val="21"/>
        </w:rPr>
        <w:t>ed; Janet will update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>)</w:t>
      </w:r>
    </w:p>
    <w:p w14:paraId="5A44B3DA" w14:textId="1DE3DA26" w:rsidR="007F2F6C" w:rsidRP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 w:rsidRPr="007F2F6C">
        <w:rPr>
          <w:rFonts w:ascii="Roboto" w:eastAsia="Times New Roman" w:hAnsi="Roboto" w:cs="Times New Roman"/>
          <w:b/>
          <w:color w:val="666666"/>
          <w:sz w:val="21"/>
          <w:szCs w:val="21"/>
        </w:rPr>
        <w:t>The cost benefit requirement the Biden Administration has required for new programs/degrees.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 xml:space="preserve"> (</w:t>
      </w:r>
      <w:r w:rsidR="00E43410">
        <w:rPr>
          <w:rFonts w:ascii="Roboto" w:eastAsia="Times New Roman" w:hAnsi="Roboto" w:cs="Times New Roman"/>
          <w:b/>
          <w:color w:val="666666"/>
          <w:sz w:val="21"/>
          <w:szCs w:val="21"/>
        </w:rPr>
        <w:t>D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>iscuss</w:t>
      </w:r>
      <w:r w:rsidR="00E43410">
        <w:rPr>
          <w:rFonts w:ascii="Roboto" w:eastAsia="Times New Roman" w:hAnsi="Roboto" w:cs="Times New Roman"/>
          <w:b/>
          <w:color w:val="666666"/>
          <w:sz w:val="21"/>
          <w:szCs w:val="21"/>
        </w:rPr>
        <w:t>ed</w:t>
      </w:r>
      <w:r w:rsidR="000F3ABF">
        <w:rPr>
          <w:rFonts w:ascii="Roboto" w:eastAsia="Times New Roman" w:hAnsi="Roboto" w:cs="Times New Roman"/>
          <w:b/>
          <w:color w:val="666666"/>
          <w:sz w:val="21"/>
          <w:szCs w:val="21"/>
        </w:rPr>
        <w:t>)</w:t>
      </w:r>
    </w:p>
    <w:p w14:paraId="032AEE41" w14:textId="7F9A482A" w:rsidR="007F2F6C" w:rsidRDefault="007F2F6C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>
        <w:rPr>
          <w:rFonts w:ascii="Roboto" w:eastAsia="Times New Roman" w:hAnsi="Roboto" w:cs="Times New Roman"/>
          <w:b/>
          <w:color w:val="666666"/>
          <w:sz w:val="21"/>
          <w:szCs w:val="21"/>
        </w:rPr>
        <w:t>Kuali pause and HED CCN for CTE (Michael Raine)</w:t>
      </w:r>
    </w:p>
    <w:p w14:paraId="5CCF6D3D" w14:textId="5B7D1ACC" w:rsidR="00D5521D" w:rsidRPr="007F2F6C" w:rsidRDefault="00D5521D" w:rsidP="007F2F6C">
      <w:pPr>
        <w:numPr>
          <w:ilvl w:val="1"/>
          <w:numId w:val="1"/>
        </w:numPr>
        <w:shd w:val="clear" w:color="auto" w:fill="FAFAFA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color w:val="666666"/>
          <w:sz w:val="21"/>
          <w:szCs w:val="21"/>
        </w:rPr>
      </w:pPr>
      <w:r>
        <w:rPr>
          <w:rFonts w:ascii="Roboto" w:eastAsia="Times New Roman" w:hAnsi="Roboto" w:cs="Times New Roman"/>
          <w:b/>
          <w:color w:val="666666"/>
          <w:sz w:val="21"/>
          <w:szCs w:val="21"/>
        </w:rPr>
        <w:t>Next meeting: February 9, 2024</w:t>
      </w:r>
    </w:p>
    <w:p w14:paraId="606A023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31D4450D" w14:textId="1CC57DE6" w:rsidR="00937357" w:rsidRPr="007F2F6C" w:rsidRDefault="003820DA" w:rsidP="0093735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tbl>
      <w:tblPr>
        <w:tblW w:w="2920" w:type="dxa"/>
        <w:tblLook w:val="04A0" w:firstRow="1" w:lastRow="0" w:firstColumn="1" w:lastColumn="0" w:noHBand="0" w:noVBand="1"/>
      </w:tblPr>
      <w:tblGrid>
        <w:gridCol w:w="2920"/>
      </w:tblGrid>
      <w:tr w:rsidR="00EA581D" w:rsidRPr="007F2F6C" w14:paraId="164C129D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562CC" w14:textId="568C23E1" w:rsidR="00EA581D" w:rsidRPr="007F2F6C" w:rsidRDefault="00EA581D" w:rsidP="00EA581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>
              <w:rPr>
                <w:rFonts w:ascii="Calibri" w:hAnsi="Calibri" w:cs="Calibri"/>
                <w:color w:val="000000"/>
              </w:rPr>
              <w:t>ARTS 1143</w:t>
            </w:r>
            <w:r w:rsidR="0049384D">
              <w:rPr>
                <w:rFonts w:ascii="Calibri" w:hAnsi="Calibri" w:cs="Calibri"/>
                <w:color w:val="000000"/>
              </w:rPr>
              <w:t xml:space="preserve"> Cond Approve</w:t>
            </w:r>
          </w:p>
        </w:tc>
      </w:tr>
      <w:tr w:rsidR="00EA581D" w:rsidRPr="007F2F6C" w14:paraId="73B2873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72D717" w14:textId="040A0FC5" w:rsidR="00EA581D" w:rsidRPr="0049384D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6" w:anchor="/courses/view/65120a3dd1f720e1a944d996" w:history="1">
              <w:r w:rsidR="00EA581D">
                <w:rPr>
                  <w:rStyle w:val="Hyperlink"/>
                  <w:rFonts w:ascii="Calibri" w:hAnsi="Calibri" w:cs="Calibri"/>
                </w:rPr>
                <w:t>ARTS 1410</w:t>
              </w:r>
            </w:hyperlink>
            <w:r w:rsidR="0049384D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7F2F6C" w14:paraId="4ADDDC4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923C4" w14:textId="7598DAAD" w:rsidR="00EA581D" w:rsidRPr="0049384D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  <w:u w:val="single"/>
              </w:rPr>
            </w:pPr>
            <w:hyperlink r:id="rId17" w:anchor="/courses/view/6521a0229be318757d8061ca" w:history="1">
              <w:r w:rsidR="00EA581D">
                <w:rPr>
                  <w:rStyle w:val="Hyperlink"/>
                  <w:rFonts w:ascii="Calibri" w:hAnsi="Calibri" w:cs="Calibri"/>
                </w:rPr>
                <w:t>ARTS 1510</w:t>
              </w:r>
            </w:hyperlink>
            <w:r w:rsidR="0049384D" w:rsidRPr="0049384D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7F2F6C" w14:paraId="0EE5F16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7C9CF" w14:textId="61D0A030" w:rsidR="00EA581D" w:rsidRPr="0049384D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8" w:anchor="/courses/view/65133202d1f72037d1458919" w:history="1">
              <w:r w:rsidR="00EA581D">
                <w:rPr>
                  <w:rStyle w:val="Hyperlink"/>
                  <w:rFonts w:ascii="Calibri" w:hAnsi="Calibri" w:cs="Calibri"/>
                </w:rPr>
                <w:t>ARTS 1840</w:t>
              </w:r>
            </w:hyperlink>
            <w:r w:rsidR="0049384D">
              <w:rPr>
                <w:rFonts w:ascii="Calibri" w:hAnsi="Calibri" w:cs="Calibri"/>
                <w:color w:val="0563C1"/>
                <w:u w:val="single"/>
              </w:rPr>
              <w:t xml:space="preserve"> </w:t>
            </w:r>
            <w:r w:rsidR="0049384D">
              <w:rPr>
                <w:rFonts w:ascii="Calibri" w:hAnsi="Calibri" w:cs="Calibri"/>
              </w:rPr>
              <w:t>Cond Approve</w:t>
            </w:r>
          </w:p>
        </w:tc>
      </w:tr>
      <w:tr w:rsidR="00EA581D" w:rsidRPr="007F2F6C" w14:paraId="441B9B43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69CE49" w14:textId="110BA1DB" w:rsidR="00EA581D" w:rsidRPr="0049384D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9" w:anchor="/courses/view/6515dbb5ccc0aa17a4c162c5" w:history="1">
              <w:r w:rsidR="00EA581D">
                <w:rPr>
                  <w:rStyle w:val="Hyperlink"/>
                  <w:rFonts w:ascii="Calibri" w:hAnsi="Calibri" w:cs="Calibri"/>
                </w:rPr>
                <w:t>BIOL 415</w:t>
              </w:r>
            </w:hyperlink>
            <w:r w:rsidR="00DC7547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7F2F6C" w14:paraId="5AD9408B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2043E3" w14:textId="6A1D0013" w:rsidR="00EA581D" w:rsidRPr="00DC7547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0" w:anchor="/courses/view/633b4e63da9ad118de994b9e" w:history="1">
              <w:r w:rsidR="00EA581D">
                <w:rPr>
                  <w:rStyle w:val="Hyperlink"/>
                  <w:rFonts w:ascii="Calibri" w:hAnsi="Calibri" w:cs="Calibri"/>
                </w:rPr>
                <w:t>FDMA 317</w:t>
              </w:r>
            </w:hyperlink>
            <w:r w:rsidR="00DC7547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7F2F6C" w14:paraId="6F30E895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8DEFAF" w14:textId="4DA838E1" w:rsidR="00EA581D" w:rsidRPr="001A75CB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</w:rPr>
            </w:pPr>
            <w:hyperlink r:id="rId21" w:anchor="/courses/view/652079caa9a7685ed2e3a774" w:history="1">
              <w:r w:rsidR="00EA581D">
                <w:rPr>
                  <w:rStyle w:val="Hyperlink"/>
                  <w:rFonts w:ascii="Calibri" w:hAnsi="Calibri" w:cs="Calibri"/>
                </w:rPr>
                <w:t>GEOG 498</w:t>
              </w:r>
            </w:hyperlink>
            <w:r w:rsidR="001A75CB">
              <w:rPr>
                <w:rFonts w:ascii="Calibri" w:hAnsi="Calibri" w:cs="Calibri"/>
                <w:color w:val="0563C1"/>
              </w:rPr>
              <w:t xml:space="preserve"> </w:t>
            </w:r>
          </w:p>
        </w:tc>
      </w:tr>
      <w:tr w:rsidR="00EA581D" w:rsidRPr="007F2F6C" w14:paraId="3665B701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79E6E" w14:textId="499AE77B" w:rsidR="00EA581D" w:rsidRPr="001A75CB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2" w:anchor="/courses/view/64b977a81ecc1513780ef57a" w:history="1">
              <w:r w:rsidR="00EA581D">
                <w:rPr>
                  <w:rStyle w:val="Hyperlink"/>
                  <w:rFonts w:ascii="Calibri" w:hAnsi="Calibri" w:cs="Calibri"/>
                </w:rPr>
                <w:t>INTS 497</w:t>
              </w:r>
            </w:hyperlink>
            <w:r w:rsidR="001A75CB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7F2F6C" w14:paraId="34B3E0D4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2A816B" w14:textId="4CFE410C" w:rsidR="00EA581D" w:rsidRPr="00C917F2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</w:rPr>
            </w:pPr>
            <w:hyperlink r:id="rId23" w:anchor="/courses/view/6504a89a4f9b6752e34ca077" w:history="1">
              <w:r w:rsidR="00EA581D">
                <w:rPr>
                  <w:rStyle w:val="Hyperlink"/>
                  <w:rFonts w:ascii="Calibri" w:hAnsi="Calibri" w:cs="Calibri"/>
                </w:rPr>
                <w:t>LTAM 1110</w:t>
              </w:r>
            </w:hyperlink>
            <w:r w:rsidR="00C917F2">
              <w:rPr>
                <w:rFonts w:ascii="Calibri" w:hAnsi="Calibri" w:cs="Calibri"/>
                <w:color w:val="0563C1"/>
                <w:u w:val="single"/>
              </w:rPr>
              <w:t xml:space="preserve"> </w:t>
            </w:r>
          </w:p>
        </w:tc>
      </w:tr>
      <w:tr w:rsidR="00EA581D" w:rsidRPr="007F2F6C" w14:paraId="67DF245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501B3" w14:textId="1C9F008D" w:rsidR="00EA581D" w:rsidRPr="00C917F2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4" w:anchor="/courses/view/650a26a28dd0e452c813640c" w:history="1">
              <w:r w:rsidR="00EA581D">
                <w:rPr>
                  <w:rStyle w:val="Hyperlink"/>
                  <w:rFonts w:ascii="Calibri" w:hAnsi="Calibri" w:cs="Calibri"/>
                </w:rPr>
                <w:t>LTAM 1111</w:t>
              </w:r>
            </w:hyperlink>
            <w:r w:rsidR="00C917F2">
              <w:rPr>
                <w:rFonts w:ascii="Calibri" w:hAnsi="Calibri" w:cs="Calibri"/>
                <w:color w:val="0563C1"/>
                <w:u w:val="single"/>
              </w:rPr>
              <w:t xml:space="preserve"> </w:t>
            </w:r>
            <w:r w:rsidR="00C917F2">
              <w:rPr>
                <w:rFonts w:ascii="Calibri" w:hAnsi="Calibri" w:cs="Calibri"/>
              </w:rPr>
              <w:t>Cond Approve</w:t>
            </w:r>
          </w:p>
        </w:tc>
      </w:tr>
      <w:tr w:rsidR="00EA581D" w:rsidRPr="007F2F6C" w14:paraId="4FF63595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810DAA" w14:textId="08D1904A" w:rsidR="00EA581D" w:rsidRPr="00C917F2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5" w:anchor="/courses/view/653943f76e384e60c55adc38" w:history="1">
              <w:r w:rsidR="00EA581D">
                <w:rPr>
                  <w:rStyle w:val="Hyperlink"/>
                  <w:rFonts w:ascii="Calibri" w:hAnsi="Calibri" w:cs="Calibri"/>
                </w:rPr>
                <w:t>LTAM 2996</w:t>
              </w:r>
            </w:hyperlink>
            <w:r w:rsidR="00C917F2">
              <w:rPr>
                <w:rFonts w:ascii="Calibri" w:hAnsi="Calibri" w:cs="Calibri"/>
                <w:color w:val="0563C1"/>
                <w:u w:val="single"/>
              </w:rPr>
              <w:t xml:space="preserve"> </w:t>
            </w:r>
            <w:r w:rsidR="00C917F2">
              <w:rPr>
                <w:rFonts w:ascii="Calibri" w:hAnsi="Calibri" w:cs="Calibri"/>
              </w:rPr>
              <w:t>Cond Approve</w:t>
            </w:r>
          </w:p>
        </w:tc>
      </w:tr>
      <w:tr w:rsidR="00EA581D" w:rsidRPr="007F2F6C" w14:paraId="48F267F0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274AA" w14:textId="73BE9FE8" w:rsidR="00EA581D" w:rsidRPr="007F2F6C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6" w:anchor="/courses/view/6501e978854722635fd3116b" w:history="1">
              <w:r w:rsidR="00EA581D">
                <w:rPr>
                  <w:rStyle w:val="Hyperlink"/>
                  <w:rFonts w:ascii="Calibri" w:hAnsi="Calibri" w:cs="Calibri"/>
                </w:rPr>
                <w:t>ME 217</w:t>
              </w:r>
            </w:hyperlink>
          </w:p>
        </w:tc>
      </w:tr>
      <w:tr w:rsidR="00EA581D" w:rsidRPr="007F2F6C" w14:paraId="4F2AF5DB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8A3549" w14:textId="4F4935AC" w:rsidR="00EA581D" w:rsidRPr="007F2F6C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7" w:anchor="/courses/view/6345a630c9a78663f7fe8125" w:history="1">
              <w:r w:rsidR="00EA581D">
                <w:rPr>
                  <w:rStyle w:val="Hyperlink"/>
                  <w:rFonts w:ascii="Calibri" w:hAnsi="Calibri" w:cs="Calibri"/>
                </w:rPr>
                <w:t>ME 414</w:t>
              </w:r>
            </w:hyperlink>
          </w:p>
        </w:tc>
      </w:tr>
      <w:tr w:rsidR="00EA581D" w:rsidRPr="007F2F6C" w14:paraId="6AB6AD7C" w14:textId="77777777" w:rsidTr="007F2F6C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269F36" w14:textId="0EC30B07" w:rsidR="00EA581D" w:rsidRPr="00C917F2" w:rsidRDefault="00DA694F" w:rsidP="00EA581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8" w:anchor="/courses/view/653053714de74e0ea33b41d8" w:history="1">
              <w:r w:rsidR="00EA581D">
                <w:rPr>
                  <w:rStyle w:val="Hyperlink"/>
                  <w:rFonts w:ascii="Calibri" w:hAnsi="Calibri" w:cs="Calibri"/>
                </w:rPr>
                <w:t>ME 447</w:t>
              </w:r>
            </w:hyperlink>
            <w:r w:rsidR="00C917F2">
              <w:rPr>
                <w:rFonts w:ascii="Calibri" w:hAnsi="Calibri" w:cs="Calibri"/>
                <w:color w:val="0563C1"/>
                <w:u w:val="single"/>
              </w:rPr>
              <w:t xml:space="preserve"> </w:t>
            </w:r>
            <w:r w:rsidR="00C917F2">
              <w:rPr>
                <w:rFonts w:ascii="Calibri" w:hAnsi="Calibri" w:cs="Calibri"/>
              </w:rPr>
              <w:t>Cond Approve</w:t>
            </w:r>
          </w:p>
        </w:tc>
      </w:tr>
      <w:tr w:rsidR="00EA581D" w:rsidRPr="00EA581D" w14:paraId="47364F91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5CD3CE" w14:textId="77777777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  <w:color w:val="0563C1"/>
                <w:u w:val="single"/>
              </w:rPr>
            </w:pPr>
            <w:hyperlink r:id="rId29" w:anchor="/courses/view/6329060bd58aa50cee3c0c16" w:history="1">
              <w:r w:rsidR="00EA581D" w:rsidRPr="00EA581D">
                <w:rPr>
                  <w:rStyle w:val="Hyperlink"/>
                  <w:rFonts w:ascii="Calibri" w:hAnsi="Calibri" w:cs="Calibri"/>
                </w:rPr>
                <w:t>MUS 482</w:t>
              </w:r>
            </w:hyperlink>
          </w:p>
        </w:tc>
      </w:tr>
      <w:tr w:rsidR="00EA581D" w:rsidRPr="00EA581D" w14:paraId="0A187638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973D54" w14:textId="77777777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  <w:color w:val="0563C1"/>
                <w:u w:val="single"/>
              </w:rPr>
            </w:pPr>
            <w:hyperlink r:id="rId30" w:anchor="/courses/view/6537f194648b924d3236e5ec" w:history="1">
              <w:r w:rsidR="00EA581D" w:rsidRPr="00EA581D">
                <w:rPr>
                  <w:rStyle w:val="Hyperlink"/>
                  <w:rFonts w:ascii="Calibri" w:hAnsi="Calibri" w:cs="Calibri"/>
                </w:rPr>
                <w:t>PADM 399</w:t>
              </w:r>
            </w:hyperlink>
          </w:p>
        </w:tc>
      </w:tr>
      <w:tr w:rsidR="00EA581D" w:rsidRPr="00EA581D" w14:paraId="1742259B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7BE662" w14:textId="77777777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  <w:color w:val="0563C1"/>
                <w:u w:val="single"/>
              </w:rPr>
            </w:pPr>
            <w:hyperlink r:id="rId31" w:anchor="/courses/view/63dada20874e865e986a5135" w:history="1">
              <w:r w:rsidR="00EA581D" w:rsidRPr="00EA581D">
                <w:rPr>
                  <w:rStyle w:val="Hyperlink"/>
                  <w:rFonts w:ascii="Calibri" w:hAnsi="Calibri" w:cs="Calibri"/>
                </w:rPr>
                <w:t>PHRM 303</w:t>
              </w:r>
            </w:hyperlink>
          </w:p>
        </w:tc>
      </w:tr>
      <w:tr w:rsidR="00EA581D" w:rsidRPr="00EA581D" w14:paraId="00528EF0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A96347" w14:textId="77777777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  <w:color w:val="0563C1"/>
                <w:u w:val="single"/>
              </w:rPr>
            </w:pPr>
            <w:hyperlink r:id="rId32" w:anchor="/courses/view/64109fde0eb35b8fe8cafae3" w:history="1">
              <w:r w:rsidR="00EA581D" w:rsidRPr="00EA581D">
                <w:rPr>
                  <w:rStyle w:val="Hyperlink"/>
                  <w:rFonts w:ascii="Calibri" w:hAnsi="Calibri" w:cs="Calibri"/>
                </w:rPr>
                <w:t>POLS 310</w:t>
              </w:r>
            </w:hyperlink>
          </w:p>
        </w:tc>
      </w:tr>
      <w:tr w:rsidR="00EA581D" w:rsidRPr="00EA581D" w14:paraId="5816E9B1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422F20" w14:textId="2A09D55B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</w:rPr>
            </w:pPr>
            <w:hyperlink r:id="rId33" w:anchor="/courses/view/651f0dd5f7810a490aa26223" w:history="1">
              <w:r w:rsidR="00EA581D" w:rsidRPr="00EA581D">
                <w:rPr>
                  <w:rStyle w:val="Hyperlink"/>
                  <w:rFonts w:ascii="Calibri" w:hAnsi="Calibri" w:cs="Calibri"/>
                </w:rPr>
                <w:t>RADS 408</w:t>
              </w:r>
            </w:hyperlink>
            <w:r w:rsidR="00FC5780">
              <w:rPr>
                <w:rFonts w:ascii="Calibri" w:hAnsi="Calibri" w:cs="Calibri"/>
              </w:rPr>
              <w:t xml:space="preserve"> Cond Approve</w:t>
            </w:r>
          </w:p>
        </w:tc>
      </w:tr>
      <w:tr w:rsidR="00EA581D" w:rsidRPr="00EA581D" w14:paraId="3E81E6A5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101853" w14:textId="405FF126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</w:rPr>
            </w:pPr>
            <w:hyperlink r:id="rId34" w:anchor="/courses/view/65309d419f8b383856ba6b63" w:history="1">
              <w:r w:rsidR="00EA581D" w:rsidRPr="00EA581D">
                <w:rPr>
                  <w:rStyle w:val="Hyperlink"/>
                  <w:rFonts w:ascii="Calibri" w:hAnsi="Calibri" w:cs="Calibri"/>
                </w:rPr>
                <w:t>SPAN 2000</w:t>
              </w:r>
            </w:hyperlink>
            <w:r w:rsidR="00C323AC">
              <w:rPr>
                <w:rFonts w:ascii="Calibri" w:hAnsi="Calibri" w:cs="Calibri"/>
              </w:rPr>
              <w:t xml:space="preserve"> </w:t>
            </w:r>
          </w:p>
        </w:tc>
      </w:tr>
      <w:tr w:rsidR="00EA581D" w:rsidRPr="00EA581D" w14:paraId="1D7DC038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7A0E28" w14:textId="77777777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  <w:color w:val="0563C1"/>
                <w:u w:val="single"/>
              </w:rPr>
            </w:pPr>
            <w:hyperlink r:id="rId35" w:anchor="/courses/view/65382bfa4bfd8feeceffb293" w:history="1">
              <w:r w:rsidR="00EA581D" w:rsidRPr="00EA581D">
                <w:rPr>
                  <w:rStyle w:val="Hyperlink"/>
                  <w:rFonts w:ascii="Calibri" w:hAnsi="Calibri" w:cs="Calibri"/>
                </w:rPr>
                <w:t>SOCI 444</w:t>
              </w:r>
            </w:hyperlink>
          </w:p>
        </w:tc>
      </w:tr>
      <w:tr w:rsidR="00EA581D" w:rsidRPr="00EA581D" w14:paraId="51230BD1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43D3D8" w14:textId="13FE6205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</w:rPr>
            </w:pPr>
            <w:hyperlink r:id="rId36" w:anchor="/courses/view/6536cecc648b921bdd325f5a" w:history="1">
              <w:r w:rsidR="00EA581D" w:rsidRPr="00EA581D">
                <w:rPr>
                  <w:rStyle w:val="Hyperlink"/>
                  <w:rFonts w:ascii="Calibri" w:hAnsi="Calibri" w:cs="Calibri"/>
                </w:rPr>
                <w:t>UHON 350</w:t>
              </w:r>
            </w:hyperlink>
            <w:r w:rsidR="00564A39">
              <w:rPr>
                <w:rFonts w:ascii="Calibri" w:hAnsi="Calibri" w:cs="Calibri"/>
                <w:color w:val="0563C1"/>
              </w:rPr>
              <w:t xml:space="preserve"> </w:t>
            </w:r>
            <w:r w:rsidR="0096100E">
              <w:rPr>
                <w:rFonts w:ascii="Calibri" w:hAnsi="Calibri" w:cs="Calibri"/>
              </w:rPr>
              <w:t>Tabled</w:t>
            </w:r>
          </w:p>
        </w:tc>
      </w:tr>
      <w:tr w:rsidR="00EA581D" w:rsidRPr="00EA581D" w14:paraId="4F68C7D3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891EA0" w14:textId="2A5B2054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</w:rPr>
            </w:pPr>
            <w:hyperlink r:id="rId37" w:anchor="/courses/view/6331f798e3214d640509878c" w:history="1">
              <w:r w:rsidR="00EA581D" w:rsidRPr="00EA581D">
                <w:rPr>
                  <w:rStyle w:val="Hyperlink"/>
                  <w:rFonts w:ascii="Calibri" w:hAnsi="Calibri" w:cs="Calibri"/>
                </w:rPr>
                <w:t>UHON 351</w:t>
              </w:r>
            </w:hyperlink>
            <w:r w:rsidR="0096100E">
              <w:rPr>
                <w:rFonts w:ascii="Calibri" w:hAnsi="Calibri" w:cs="Calibri"/>
              </w:rPr>
              <w:t xml:space="preserve"> Tabled</w:t>
            </w:r>
          </w:p>
        </w:tc>
      </w:tr>
      <w:tr w:rsidR="00EA581D" w:rsidRPr="00EA581D" w14:paraId="43857095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C6D27B" w14:textId="19AF92AA" w:rsidR="00EA581D" w:rsidRPr="00EA581D" w:rsidRDefault="00DA694F" w:rsidP="00EA581D">
            <w:pPr>
              <w:spacing w:after="0" w:line="240" w:lineRule="auto"/>
              <w:rPr>
                <w:rFonts w:ascii="Calibri" w:hAnsi="Calibri" w:cs="Calibri"/>
              </w:rPr>
            </w:pPr>
            <w:hyperlink r:id="rId38" w:anchor="/courses/view/653fc7b4b141c078635692ce" w:history="1">
              <w:r w:rsidR="00EA581D" w:rsidRPr="00EA581D">
                <w:rPr>
                  <w:rStyle w:val="Hyperlink"/>
                  <w:rFonts w:ascii="Calibri" w:hAnsi="Calibri" w:cs="Calibri"/>
                </w:rPr>
                <w:t>UHON 375</w:t>
              </w:r>
            </w:hyperlink>
            <w:r w:rsidR="0096100E">
              <w:rPr>
                <w:rFonts w:ascii="Calibri" w:hAnsi="Calibri" w:cs="Calibri"/>
              </w:rPr>
              <w:t xml:space="preserve"> </w:t>
            </w:r>
          </w:p>
        </w:tc>
      </w:tr>
    </w:tbl>
    <w:p w14:paraId="5F7B90F5" w14:textId="77777777" w:rsidR="007F2F6C" w:rsidRPr="00937357" w:rsidRDefault="007F2F6C" w:rsidP="007F2F6C">
      <w:pPr>
        <w:pStyle w:val="NoSpacing"/>
        <w:ind w:left="1530"/>
        <w:rPr>
          <w:rFonts w:ascii="Calibri" w:eastAsia="Times New Roman" w:hAnsi="Calibri" w:cs="Calibri"/>
          <w:b/>
          <w:bCs/>
          <w:color w:val="000000"/>
        </w:rPr>
      </w:pPr>
    </w:p>
    <w:p w14:paraId="2883AE02" w14:textId="2F6B4428" w:rsidR="00BE0604" w:rsidRPr="007F2F6C" w:rsidRDefault="003820DA" w:rsidP="00BE0604">
      <w:pPr>
        <w:pStyle w:val="NoSpacing"/>
        <w:numPr>
          <w:ilvl w:val="1"/>
          <w:numId w:val="1"/>
        </w:numPr>
      </w:pPr>
      <w:r w:rsidRPr="00BE0604">
        <w:rPr>
          <w:b/>
        </w:rPr>
        <w:t>Program</w:t>
      </w:r>
      <w:r w:rsidR="002B6BCF" w:rsidRPr="00BE0604">
        <w:rPr>
          <w:b/>
        </w:rPr>
        <w:t>,</w:t>
      </w:r>
      <w:r w:rsidRPr="00BE0604">
        <w:rPr>
          <w:b/>
        </w:rPr>
        <w:t xml:space="preserve"> Concentration</w:t>
      </w:r>
      <w:r w:rsidR="002B6BCF" w:rsidRPr="00BE0604">
        <w:rPr>
          <w:b/>
        </w:rPr>
        <w:t>, and Other</w:t>
      </w:r>
      <w:r w:rsidRPr="00BE0604">
        <w:rPr>
          <w:b/>
        </w:rPr>
        <w:t xml:space="preserve"> Forms</w:t>
      </w:r>
    </w:p>
    <w:tbl>
      <w:tblPr>
        <w:tblW w:w="2920" w:type="dxa"/>
        <w:tblLook w:val="04A0" w:firstRow="1" w:lastRow="0" w:firstColumn="1" w:lastColumn="0" w:noHBand="0" w:noVBand="1"/>
      </w:tblPr>
      <w:tblGrid>
        <w:gridCol w:w="8976"/>
      </w:tblGrid>
      <w:tr w:rsidR="007F2F6C" w:rsidRPr="007F2F6C" w14:paraId="65BFABE0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tbl>
            <w:tblPr>
              <w:tblW w:w="8760" w:type="dxa"/>
              <w:tblLook w:val="04A0" w:firstRow="1" w:lastRow="0" w:firstColumn="1" w:lastColumn="0" w:noHBand="0" w:noVBand="1"/>
            </w:tblPr>
            <w:tblGrid>
              <w:gridCol w:w="8760"/>
            </w:tblGrid>
            <w:tr w:rsidR="00EA581D" w:rsidRPr="00EA581D" w14:paraId="55735C37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F9C124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39" w:anchor="/programs/view/655bb35344a74268f508dab1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AA Fine Arts TA</w:t>
                    </w:r>
                  </w:hyperlink>
                </w:p>
              </w:tc>
            </w:tr>
            <w:tr w:rsidR="00EA581D" w:rsidRPr="00EA581D" w14:paraId="7CB2DEF2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59787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0" w:anchor="/programs/view/652466588d54b2fbebbd5f21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BS Mech Engr</w:t>
                    </w:r>
                  </w:hyperlink>
                </w:p>
              </w:tc>
            </w:tr>
            <w:tr w:rsidR="00EA581D" w:rsidRPr="00EA581D" w14:paraId="62E14407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FE000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1" w:anchor="/programs/view/64f7811df1093d6b76529156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BS Geog</w:t>
                    </w:r>
                  </w:hyperlink>
                </w:p>
              </w:tc>
            </w:tr>
            <w:tr w:rsidR="00EA581D" w:rsidRPr="00EA581D" w14:paraId="3032D2AF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FBAD43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2" w:anchor="/programs/view/653ac6967c5b5d71f1da170a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MBA Exec MBA</w:t>
                    </w:r>
                  </w:hyperlink>
                </w:p>
              </w:tc>
            </w:tr>
            <w:tr w:rsidR="00EA581D" w:rsidRPr="00EA581D" w14:paraId="4F9E825A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C95A6B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3" w:anchor="/programs/view/651f2123bb794f5c0abac25a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PhD Ling</w:t>
                    </w:r>
                  </w:hyperlink>
                </w:p>
              </w:tc>
            </w:tr>
            <w:tr w:rsidR="00EA581D" w:rsidRPr="00EA581D" w14:paraId="6588568F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FB9B7A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4" w:anchor="/programs/view/653be67b57ac9465be10e283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MA Org, Info, Learn Sci</w:t>
                    </w:r>
                  </w:hyperlink>
                </w:p>
              </w:tc>
            </w:tr>
            <w:tr w:rsidR="00EA581D" w:rsidRPr="00EA581D" w14:paraId="1872D3E2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6D917A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5" w:anchor="/programs/view/653aec267c5b5d961bda18dd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PhD Org, Info, Learn Sci</w:t>
                    </w:r>
                  </w:hyperlink>
                </w:p>
              </w:tc>
            </w:tr>
            <w:tr w:rsidR="00EA581D" w:rsidRPr="00EA581D" w14:paraId="4AD5882D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37416C" w14:textId="77777777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563C1"/>
                      <w:u w:val="single"/>
                    </w:rPr>
                  </w:pPr>
                  <w:hyperlink r:id="rId46" w:anchor="/specializations/view/6532a18ce402c90a2b9f1811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Renewable Energy</w:t>
                    </w:r>
                  </w:hyperlink>
                </w:p>
              </w:tc>
            </w:tr>
            <w:tr w:rsidR="00EA581D" w:rsidRPr="00EA581D" w14:paraId="3A9DEE6B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D60C2C" w14:textId="211A2215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hyperlink r:id="rId47" w:anchor="/programs/view/64e65e2ce15aeccdcb67fafd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Minor in Pharmaceutical Sciences Research and Development</w:t>
                    </w:r>
                  </w:hyperlink>
                  <w:r w:rsidR="001642B3">
                    <w:rPr>
                      <w:rFonts w:ascii="Calibri" w:eastAsia="Times New Roman" w:hAnsi="Calibri" w:cs="Calibri"/>
                    </w:rPr>
                    <w:t xml:space="preserve"> Tabled</w:t>
                  </w:r>
                </w:p>
              </w:tc>
            </w:tr>
            <w:tr w:rsidR="00EA581D" w:rsidRPr="00EA581D" w14:paraId="6DC89CB8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D05137" w14:textId="2A5600AA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hyperlink r:id="rId48" w:anchor="/programs/view/636c270a784cd56eb4bb7547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B.S. Chemistry and M.S. Nanoscience &amp; Microsystems Engineering Shared Credit Program</w:t>
                    </w:r>
                  </w:hyperlink>
                  <w:r w:rsidR="00564A39">
                    <w:rPr>
                      <w:rFonts w:ascii="Calibri" w:eastAsia="Times New Roman" w:hAnsi="Calibri" w:cs="Calibri"/>
                    </w:rPr>
                    <w:t xml:space="preserve"> Tabled</w:t>
                  </w:r>
                </w:p>
              </w:tc>
            </w:tr>
            <w:tr w:rsidR="00EA581D" w:rsidRPr="00EA581D" w14:paraId="2EBFD2F4" w14:textId="77777777" w:rsidTr="00EA581D">
              <w:trPr>
                <w:trHeight w:val="300"/>
              </w:trPr>
              <w:tc>
                <w:tcPr>
                  <w:tcW w:w="8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134B5" w14:textId="713C5528" w:rsidR="00EA581D" w:rsidRPr="00EA581D" w:rsidRDefault="00DA694F" w:rsidP="00EA581D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hyperlink r:id="rId49" w:anchor="/specializations/view/641a01adbba3988ebffeb112" w:history="1">
                    <w:r w:rsidR="00EA581D" w:rsidRPr="00EA581D">
                      <w:rPr>
                        <w:rFonts w:ascii="Calibri" w:eastAsia="Times New Roman" w:hAnsi="Calibri" w:cs="Calibri"/>
                        <w:color w:val="0563C1"/>
                        <w:u w:val="single"/>
                      </w:rPr>
                      <w:t>Clinical Trial Design and Management Concentration - VA CSP Fellows Pathway</w:t>
                    </w:r>
                  </w:hyperlink>
                  <w:r w:rsidR="00564A39">
                    <w:rPr>
                      <w:rFonts w:ascii="Calibri" w:eastAsia="Times New Roman" w:hAnsi="Calibri" w:cs="Calibri"/>
                      <w:color w:val="0563C1"/>
                    </w:rPr>
                    <w:t xml:space="preserve"> </w:t>
                  </w:r>
                  <w:r w:rsidR="00564A39">
                    <w:rPr>
                      <w:rFonts w:ascii="Calibri" w:eastAsia="Times New Roman" w:hAnsi="Calibri" w:cs="Calibri"/>
                    </w:rPr>
                    <w:t>Tabled</w:t>
                  </w:r>
                </w:p>
              </w:tc>
            </w:tr>
          </w:tbl>
          <w:p w14:paraId="4A958943" w14:textId="7FB18B7B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5A703C0E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3196BB" w14:textId="5940DE73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4A3D3889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BCC0CD" w14:textId="28A2C9DB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30D0F34D" w14:textId="77777777" w:rsidTr="00EA581D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EC539" w14:textId="08269581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72614B13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129169" w14:textId="4B421927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5E5EDD13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8A0141" w14:textId="41CBDC36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49971211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540029" w14:textId="44CBE4C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74B0F224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9CE2AD" w14:textId="5D155680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7BFD47A8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6537A" w14:textId="16A45806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73CCFD66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B2FE27" w14:textId="39D1AAC2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2C2888B9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22D17" w14:textId="3B90A061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0D7CFCAF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11F1FB" w14:textId="36658327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207A9A4D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F67887" w14:textId="6F6547CE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7A308F6E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E4BD9" w14:textId="1B80A578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5179BDB2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FB79BB" w14:textId="3158BB58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31956403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6F296F" w14:textId="3417F523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3BA390B2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2A9504" w14:textId="16241536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F2F6C" w:rsidRPr="007F2F6C" w14:paraId="5B808002" w14:textId="77777777" w:rsidTr="00EA581D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F2D921" w14:textId="014E75C3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1A422B38" w14:textId="77777777" w:rsidTr="00EA581D">
        <w:trPr>
          <w:trHeight w:val="6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BAF54" w14:textId="3A0875B5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225F4C07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80C700" w14:textId="71987F9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0A04493F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47A4A" w14:textId="02648DB2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3764819E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7A99A0" w14:textId="669C8941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50F067D6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CD52DB" w14:textId="1E4A672C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069E29C1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C5323" w14:textId="2764C453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33E7EB2F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B481E3" w14:textId="5FCC669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330942FE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363E84" w14:textId="3F89734C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2FB2D093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BD97A" w14:textId="1718F16B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46C1DB60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F8542A" w14:textId="32F2624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0EF612E2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BF21" w14:textId="17B1E1F1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3D458C1C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3F1CEE" w14:textId="1E359659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604E0924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1CEA1C" w14:textId="08D585D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16D1E157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1832B" w14:textId="027D253D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02BA452B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BE7C7B" w14:textId="160A403F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6A1F0C80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C24DD" w14:textId="224F7560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6ADB3BBF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2F6FA7" w14:textId="5D56AF1A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7F2F6C" w:rsidRPr="007F2F6C" w14:paraId="6B3677EA" w14:textId="77777777" w:rsidTr="00EA581D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005AB" w14:textId="6188605E" w:rsidR="007F2F6C" w:rsidRPr="007F2F6C" w:rsidRDefault="007F2F6C" w:rsidP="007F2F6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</w:tbl>
    <w:p w14:paraId="41227ECF" w14:textId="77777777" w:rsidR="007F2F6C" w:rsidRPr="00BE0604" w:rsidRDefault="007F2F6C" w:rsidP="008B0FD8">
      <w:pPr>
        <w:pStyle w:val="NoSpacing"/>
      </w:pPr>
    </w:p>
    <w:p w14:paraId="1E47E98A" w14:textId="77777777" w:rsidR="00BE0604" w:rsidRDefault="00786CF4" w:rsidP="004C20E4">
      <w:pPr>
        <w:pStyle w:val="NoSpacing"/>
        <w:numPr>
          <w:ilvl w:val="0"/>
          <w:numId w:val="1"/>
        </w:numPr>
      </w:pPr>
      <w:r w:rsidRPr="0001194D">
        <w:t>Public Comment</w:t>
      </w:r>
      <w:r w:rsidR="00664D7B">
        <w:t xml:space="preserve"> </w:t>
      </w:r>
      <w:r w:rsidR="00220590">
        <w:t>- none</w:t>
      </w:r>
    </w:p>
    <w:p w14:paraId="47D7276D" w14:textId="664BE8D6" w:rsidR="00E43473" w:rsidRPr="00664D7B" w:rsidRDefault="00F96943" w:rsidP="004C20E4">
      <w:pPr>
        <w:pStyle w:val="NoSpacing"/>
        <w:numPr>
          <w:ilvl w:val="0"/>
          <w:numId w:val="1"/>
        </w:numPr>
      </w:pPr>
      <w:proofErr w:type="gramStart"/>
      <w:r>
        <w:t>Meeting</w:t>
      </w:r>
      <w:proofErr w:type="gramEnd"/>
      <w:r>
        <w:t xml:space="preserve"> adjourned at </w:t>
      </w:r>
      <w:r w:rsidR="00664D7B">
        <w:t>1</w:t>
      </w:r>
      <w:r w:rsidR="00E37F17">
        <w:t>2</w:t>
      </w:r>
      <w:r w:rsidR="00F37EB6">
        <w:t>:</w:t>
      </w:r>
      <w:r w:rsidR="00E37F17">
        <w:t>0</w:t>
      </w:r>
      <w:r w:rsidR="00F37EB6">
        <w:t>0</w:t>
      </w:r>
      <w:r w:rsidR="00274F91" w:rsidRPr="004C20E4">
        <w:rPr>
          <w:b/>
        </w:rPr>
        <w:t xml:space="preserve"> </w:t>
      </w:r>
      <w:r w:rsidR="00E37F17">
        <w:t>p</w:t>
      </w:r>
      <w:r w:rsidR="00CC6800" w:rsidRPr="00620C3D">
        <w:t>.m</w:t>
      </w:r>
      <w:r w:rsidR="00620C3D" w:rsidRPr="00664D7B">
        <w:t>.</w:t>
      </w:r>
      <w:r w:rsidR="00CC6800" w:rsidRPr="00664D7B">
        <w:t xml:space="preserve"> </w:t>
      </w:r>
      <w:r w:rsidR="00EF0D81" w:rsidRPr="00664D7B">
        <w:t>Next meeting</w:t>
      </w:r>
      <w:r w:rsidRPr="00664D7B">
        <w:t xml:space="preserve"> </w:t>
      </w:r>
      <w:r w:rsidR="00664D7B" w:rsidRPr="00664D7B">
        <w:t xml:space="preserve">to be </w:t>
      </w:r>
      <w:r w:rsidR="00F37EB6">
        <w:t xml:space="preserve">held Friday, </w:t>
      </w:r>
      <w:r w:rsidR="008B0FD8">
        <w:t>February 9, 2024</w:t>
      </w:r>
    </w:p>
    <w:p w14:paraId="241067B3" w14:textId="77777777" w:rsidR="004C20E4" w:rsidRDefault="004C20E4" w:rsidP="004C20E4">
      <w:pPr>
        <w:pStyle w:val="NoSpacing"/>
        <w:rPr>
          <w:b/>
        </w:rPr>
      </w:pPr>
    </w:p>
    <w:p w14:paraId="24671578" w14:textId="77777777" w:rsidR="004C20E4" w:rsidRDefault="004C20E4" w:rsidP="004C20E4">
      <w:pPr>
        <w:pStyle w:val="NoSpacing"/>
        <w:rPr>
          <w:b/>
        </w:rPr>
      </w:pPr>
    </w:p>
    <w:p w14:paraId="21AF7576" w14:textId="77777777" w:rsidR="004C20E4" w:rsidRPr="00620C3D" w:rsidRDefault="004C20E4" w:rsidP="004C20E4">
      <w:pPr>
        <w:pStyle w:val="NoSpacing"/>
        <w:rPr>
          <w:b/>
        </w:rPr>
      </w:pPr>
    </w:p>
    <w:sectPr w:rsidR="004C20E4" w:rsidRPr="00620C3D" w:rsidSect="0049046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0E111" w14:textId="77777777" w:rsidR="00490467" w:rsidRDefault="00490467" w:rsidP="002A3956">
      <w:pPr>
        <w:spacing w:after="0" w:line="240" w:lineRule="auto"/>
      </w:pPr>
      <w:r>
        <w:separator/>
      </w:r>
    </w:p>
  </w:endnote>
  <w:endnote w:type="continuationSeparator" w:id="0">
    <w:p w14:paraId="5B0DAA19" w14:textId="77777777" w:rsidR="00490467" w:rsidRDefault="00490467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B072F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7F6F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D87E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ABCF1" w14:textId="77777777" w:rsidR="00490467" w:rsidRDefault="00490467" w:rsidP="002A3956">
      <w:pPr>
        <w:spacing w:after="0" w:line="240" w:lineRule="auto"/>
      </w:pPr>
      <w:r>
        <w:separator/>
      </w:r>
    </w:p>
  </w:footnote>
  <w:footnote w:type="continuationSeparator" w:id="0">
    <w:p w14:paraId="232293C3" w14:textId="77777777" w:rsidR="00490467" w:rsidRDefault="00490467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62B8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0D2D3405" w14:textId="77777777" w:rsidR="002A3956" w:rsidRDefault="00DA694F">
        <w:pPr>
          <w:pStyle w:val="Header"/>
        </w:pPr>
        <w:r>
          <w:rPr>
            <w:noProof/>
          </w:rPr>
          <w:pict w14:anchorId="1A315F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13A60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95544"/>
    <w:multiLevelType w:val="multilevel"/>
    <w:tmpl w:val="BE44D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80541229">
    <w:abstractNumId w:val="2"/>
  </w:num>
  <w:num w:numId="2" w16cid:durableId="2012638749">
    <w:abstractNumId w:val="1"/>
  </w:num>
  <w:num w:numId="3" w16cid:durableId="1236016793">
    <w:abstractNumId w:val="5"/>
  </w:num>
  <w:num w:numId="4" w16cid:durableId="1181700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87143744">
    <w:abstractNumId w:val="6"/>
  </w:num>
  <w:num w:numId="6" w16cid:durableId="821123359">
    <w:abstractNumId w:val="9"/>
  </w:num>
  <w:num w:numId="7" w16cid:durableId="1420638691">
    <w:abstractNumId w:val="8"/>
  </w:num>
  <w:num w:numId="8" w16cid:durableId="1850636115">
    <w:abstractNumId w:val="7"/>
  </w:num>
  <w:num w:numId="9" w16cid:durableId="1560479620">
    <w:abstractNumId w:val="0"/>
  </w:num>
  <w:num w:numId="10" w16cid:durableId="454905583">
    <w:abstractNumId w:val="3"/>
  </w:num>
  <w:num w:numId="11" w16cid:durableId="2194451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8taAI3xrYItAAAA"/>
  </w:docVars>
  <w:rsids>
    <w:rsidRoot w:val="00A8335D"/>
    <w:rsid w:val="00001D40"/>
    <w:rsid w:val="00002A74"/>
    <w:rsid w:val="0001194D"/>
    <w:rsid w:val="0001459F"/>
    <w:rsid w:val="00034D1B"/>
    <w:rsid w:val="00044E76"/>
    <w:rsid w:val="000623A1"/>
    <w:rsid w:val="000758B5"/>
    <w:rsid w:val="00081FE7"/>
    <w:rsid w:val="000841D0"/>
    <w:rsid w:val="00085B5A"/>
    <w:rsid w:val="000A3BC3"/>
    <w:rsid w:val="000C743A"/>
    <w:rsid w:val="000E6016"/>
    <w:rsid w:val="000E7B24"/>
    <w:rsid w:val="000F142A"/>
    <w:rsid w:val="000F1A45"/>
    <w:rsid w:val="000F3ABF"/>
    <w:rsid w:val="001123B3"/>
    <w:rsid w:val="00122C1B"/>
    <w:rsid w:val="00132C53"/>
    <w:rsid w:val="00133476"/>
    <w:rsid w:val="00143C6C"/>
    <w:rsid w:val="00146E32"/>
    <w:rsid w:val="00154F00"/>
    <w:rsid w:val="00155FE9"/>
    <w:rsid w:val="00156D60"/>
    <w:rsid w:val="00157E5A"/>
    <w:rsid w:val="001642B3"/>
    <w:rsid w:val="00181A40"/>
    <w:rsid w:val="00182557"/>
    <w:rsid w:val="0018600E"/>
    <w:rsid w:val="00196B4B"/>
    <w:rsid w:val="001A4262"/>
    <w:rsid w:val="001A75CB"/>
    <w:rsid w:val="001B0BD9"/>
    <w:rsid w:val="001D10AF"/>
    <w:rsid w:val="001D6181"/>
    <w:rsid w:val="001E7774"/>
    <w:rsid w:val="001F1CAE"/>
    <w:rsid w:val="00207D28"/>
    <w:rsid w:val="00220590"/>
    <w:rsid w:val="0022549B"/>
    <w:rsid w:val="00225EF7"/>
    <w:rsid w:val="00227CDB"/>
    <w:rsid w:val="0023208C"/>
    <w:rsid w:val="002451D7"/>
    <w:rsid w:val="00257F7D"/>
    <w:rsid w:val="00265E3A"/>
    <w:rsid w:val="00274D50"/>
    <w:rsid w:val="00274F91"/>
    <w:rsid w:val="002A2FE4"/>
    <w:rsid w:val="002A3956"/>
    <w:rsid w:val="002A79D8"/>
    <w:rsid w:val="002B389F"/>
    <w:rsid w:val="002B6BCF"/>
    <w:rsid w:val="002F21A3"/>
    <w:rsid w:val="002F4F1C"/>
    <w:rsid w:val="00301AF0"/>
    <w:rsid w:val="003058D7"/>
    <w:rsid w:val="00305DB5"/>
    <w:rsid w:val="0030626E"/>
    <w:rsid w:val="00313407"/>
    <w:rsid w:val="0031687A"/>
    <w:rsid w:val="003177F1"/>
    <w:rsid w:val="0032235E"/>
    <w:rsid w:val="0034410C"/>
    <w:rsid w:val="003537C4"/>
    <w:rsid w:val="00360BDE"/>
    <w:rsid w:val="00370FF3"/>
    <w:rsid w:val="003741E1"/>
    <w:rsid w:val="003820DA"/>
    <w:rsid w:val="00383C66"/>
    <w:rsid w:val="003A6EC7"/>
    <w:rsid w:val="003A7FE5"/>
    <w:rsid w:val="003B31F2"/>
    <w:rsid w:val="003B4EF4"/>
    <w:rsid w:val="003C52D8"/>
    <w:rsid w:val="003D4114"/>
    <w:rsid w:val="003E0EAD"/>
    <w:rsid w:val="003F59E6"/>
    <w:rsid w:val="00403505"/>
    <w:rsid w:val="00411B42"/>
    <w:rsid w:val="00417A66"/>
    <w:rsid w:val="0042109D"/>
    <w:rsid w:val="00435353"/>
    <w:rsid w:val="00437888"/>
    <w:rsid w:val="004575F3"/>
    <w:rsid w:val="00462D2E"/>
    <w:rsid w:val="00480103"/>
    <w:rsid w:val="0048563B"/>
    <w:rsid w:val="00490467"/>
    <w:rsid w:val="0049384D"/>
    <w:rsid w:val="00497E64"/>
    <w:rsid w:val="004A3A82"/>
    <w:rsid w:val="004B2D11"/>
    <w:rsid w:val="004B4331"/>
    <w:rsid w:val="004C10C9"/>
    <w:rsid w:val="004C20E4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0C8D"/>
    <w:rsid w:val="00546C42"/>
    <w:rsid w:val="00547801"/>
    <w:rsid w:val="00560928"/>
    <w:rsid w:val="005649A5"/>
    <w:rsid w:val="00564A39"/>
    <w:rsid w:val="0058775C"/>
    <w:rsid w:val="005908C8"/>
    <w:rsid w:val="00593D0C"/>
    <w:rsid w:val="005A4597"/>
    <w:rsid w:val="005A5EC7"/>
    <w:rsid w:val="005B0D76"/>
    <w:rsid w:val="005C5C9E"/>
    <w:rsid w:val="005E69D3"/>
    <w:rsid w:val="005E7901"/>
    <w:rsid w:val="005F512A"/>
    <w:rsid w:val="00611854"/>
    <w:rsid w:val="00620C3D"/>
    <w:rsid w:val="006255E0"/>
    <w:rsid w:val="00636DFD"/>
    <w:rsid w:val="00637ABC"/>
    <w:rsid w:val="0064718C"/>
    <w:rsid w:val="00656F9F"/>
    <w:rsid w:val="00660E11"/>
    <w:rsid w:val="006636C5"/>
    <w:rsid w:val="00664D7B"/>
    <w:rsid w:val="00671034"/>
    <w:rsid w:val="00677090"/>
    <w:rsid w:val="00690543"/>
    <w:rsid w:val="00692277"/>
    <w:rsid w:val="00694BEF"/>
    <w:rsid w:val="006956AA"/>
    <w:rsid w:val="006967C7"/>
    <w:rsid w:val="00697C64"/>
    <w:rsid w:val="006A047C"/>
    <w:rsid w:val="006A0AA4"/>
    <w:rsid w:val="006B5E9F"/>
    <w:rsid w:val="006C5739"/>
    <w:rsid w:val="006C7345"/>
    <w:rsid w:val="006D128F"/>
    <w:rsid w:val="006E0443"/>
    <w:rsid w:val="006E54CF"/>
    <w:rsid w:val="006F4480"/>
    <w:rsid w:val="007064D0"/>
    <w:rsid w:val="007108E5"/>
    <w:rsid w:val="0071566C"/>
    <w:rsid w:val="00716731"/>
    <w:rsid w:val="00734BC9"/>
    <w:rsid w:val="00747366"/>
    <w:rsid w:val="00750AAC"/>
    <w:rsid w:val="0075233A"/>
    <w:rsid w:val="00757F57"/>
    <w:rsid w:val="00761054"/>
    <w:rsid w:val="00775183"/>
    <w:rsid w:val="00784729"/>
    <w:rsid w:val="00785BE6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2F6C"/>
    <w:rsid w:val="007F7787"/>
    <w:rsid w:val="00805DBB"/>
    <w:rsid w:val="00811B1A"/>
    <w:rsid w:val="00824137"/>
    <w:rsid w:val="0082764E"/>
    <w:rsid w:val="00836E6D"/>
    <w:rsid w:val="00837AD5"/>
    <w:rsid w:val="00840545"/>
    <w:rsid w:val="00847A26"/>
    <w:rsid w:val="00852393"/>
    <w:rsid w:val="00857013"/>
    <w:rsid w:val="0086372F"/>
    <w:rsid w:val="00866AC5"/>
    <w:rsid w:val="0087668E"/>
    <w:rsid w:val="00880232"/>
    <w:rsid w:val="00887787"/>
    <w:rsid w:val="008B0232"/>
    <w:rsid w:val="008B0FD8"/>
    <w:rsid w:val="008B1792"/>
    <w:rsid w:val="008F05A6"/>
    <w:rsid w:val="008F118D"/>
    <w:rsid w:val="00905E13"/>
    <w:rsid w:val="00911BDE"/>
    <w:rsid w:val="0091344B"/>
    <w:rsid w:val="00921120"/>
    <w:rsid w:val="00937357"/>
    <w:rsid w:val="009576A6"/>
    <w:rsid w:val="0096100E"/>
    <w:rsid w:val="00961D74"/>
    <w:rsid w:val="009624A9"/>
    <w:rsid w:val="0098041C"/>
    <w:rsid w:val="009933F6"/>
    <w:rsid w:val="00994547"/>
    <w:rsid w:val="009B2BD0"/>
    <w:rsid w:val="009C6C0A"/>
    <w:rsid w:val="009D50AA"/>
    <w:rsid w:val="009F2223"/>
    <w:rsid w:val="009F318B"/>
    <w:rsid w:val="009F3F14"/>
    <w:rsid w:val="00A07484"/>
    <w:rsid w:val="00A11EE1"/>
    <w:rsid w:val="00A12F0B"/>
    <w:rsid w:val="00A2256A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70594"/>
    <w:rsid w:val="00A72D2D"/>
    <w:rsid w:val="00A72FC1"/>
    <w:rsid w:val="00A8335D"/>
    <w:rsid w:val="00A86E53"/>
    <w:rsid w:val="00A91033"/>
    <w:rsid w:val="00A9598D"/>
    <w:rsid w:val="00AA6544"/>
    <w:rsid w:val="00AB76EF"/>
    <w:rsid w:val="00AC07FA"/>
    <w:rsid w:val="00AC2D65"/>
    <w:rsid w:val="00AC4A04"/>
    <w:rsid w:val="00AE4E34"/>
    <w:rsid w:val="00AE7EE5"/>
    <w:rsid w:val="00AF137D"/>
    <w:rsid w:val="00AF31AD"/>
    <w:rsid w:val="00AF3AF3"/>
    <w:rsid w:val="00AF6BED"/>
    <w:rsid w:val="00B00988"/>
    <w:rsid w:val="00B03E03"/>
    <w:rsid w:val="00B048CC"/>
    <w:rsid w:val="00B05012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B5306"/>
    <w:rsid w:val="00BD4CC4"/>
    <w:rsid w:val="00BE0604"/>
    <w:rsid w:val="00BE2F8E"/>
    <w:rsid w:val="00BE748B"/>
    <w:rsid w:val="00BF5E08"/>
    <w:rsid w:val="00C03AFC"/>
    <w:rsid w:val="00C323AC"/>
    <w:rsid w:val="00C32C1C"/>
    <w:rsid w:val="00C43073"/>
    <w:rsid w:val="00C45824"/>
    <w:rsid w:val="00C612B6"/>
    <w:rsid w:val="00C634F6"/>
    <w:rsid w:val="00C6701B"/>
    <w:rsid w:val="00C73974"/>
    <w:rsid w:val="00C753C0"/>
    <w:rsid w:val="00C76DC4"/>
    <w:rsid w:val="00C81176"/>
    <w:rsid w:val="00C850F8"/>
    <w:rsid w:val="00C917F2"/>
    <w:rsid w:val="00C94CA2"/>
    <w:rsid w:val="00C978DE"/>
    <w:rsid w:val="00CA1ADC"/>
    <w:rsid w:val="00CA6883"/>
    <w:rsid w:val="00CA68B6"/>
    <w:rsid w:val="00CB4E81"/>
    <w:rsid w:val="00CC6800"/>
    <w:rsid w:val="00CC7194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521D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A694F"/>
    <w:rsid w:val="00DB3F27"/>
    <w:rsid w:val="00DB7BB9"/>
    <w:rsid w:val="00DC1DAB"/>
    <w:rsid w:val="00DC7547"/>
    <w:rsid w:val="00DD4268"/>
    <w:rsid w:val="00DE3F02"/>
    <w:rsid w:val="00DE61F3"/>
    <w:rsid w:val="00DF3A05"/>
    <w:rsid w:val="00DF67C3"/>
    <w:rsid w:val="00E068C7"/>
    <w:rsid w:val="00E10E1C"/>
    <w:rsid w:val="00E222C4"/>
    <w:rsid w:val="00E22CAE"/>
    <w:rsid w:val="00E36780"/>
    <w:rsid w:val="00E37F17"/>
    <w:rsid w:val="00E43410"/>
    <w:rsid w:val="00E43473"/>
    <w:rsid w:val="00E43C1A"/>
    <w:rsid w:val="00E52243"/>
    <w:rsid w:val="00E52977"/>
    <w:rsid w:val="00E530AC"/>
    <w:rsid w:val="00E53291"/>
    <w:rsid w:val="00E6626F"/>
    <w:rsid w:val="00E67149"/>
    <w:rsid w:val="00E67775"/>
    <w:rsid w:val="00E734AD"/>
    <w:rsid w:val="00E91217"/>
    <w:rsid w:val="00E937E7"/>
    <w:rsid w:val="00E96689"/>
    <w:rsid w:val="00E97786"/>
    <w:rsid w:val="00EA54F2"/>
    <w:rsid w:val="00EA581D"/>
    <w:rsid w:val="00EB1B60"/>
    <w:rsid w:val="00EC7DF1"/>
    <w:rsid w:val="00ED3AA4"/>
    <w:rsid w:val="00ED656F"/>
    <w:rsid w:val="00ED6CF7"/>
    <w:rsid w:val="00EE6C02"/>
    <w:rsid w:val="00EF0D81"/>
    <w:rsid w:val="00EF3C9B"/>
    <w:rsid w:val="00EF77A6"/>
    <w:rsid w:val="00EF7E16"/>
    <w:rsid w:val="00F135B9"/>
    <w:rsid w:val="00F16E97"/>
    <w:rsid w:val="00F24B5F"/>
    <w:rsid w:val="00F3243B"/>
    <w:rsid w:val="00F35D60"/>
    <w:rsid w:val="00F37EB6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C5780"/>
    <w:rsid w:val="00FE53A3"/>
    <w:rsid w:val="00FE7E99"/>
    <w:rsid w:val="00FF0C47"/>
    <w:rsid w:val="00FF327B"/>
    <w:rsid w:val="00FF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63551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26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unm.kuali.co/cm/" TargetMode="External"/><Relationship Id="rId29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24" Type="http://schemas.openxmlformats.org/officeDocument/2006/relationships/hyperlink" Target="https://unm.kuali.co/cm/" TargetMode="Externa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unm.kuali.co/cm/" TargetMode="Externa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9" ma:contentTypeDescription="Create a new document." ma:contentTypeScope="" ma:versionID="03ec9d469238fe8541c0d1564b30377c">
  <xsd:schema xmlns:xsd="http://www.w3.org/2001/XMLSchema" xmlns:xs="http://www.w3.org/2001/XMLSchema" xmlns:p="http://schemas.microsoft.com/office/2006/metadata/properties" xmlns:ns2="c8645495-23e0-4fe5-81d2-06c128bcaddd" xmlns:ns3="c2c2eeee-0ce9-48eb-9295-9dd2f230afc0" targetNamespace="http://schemas.microsoft.com/office/2006/metadata/properties" ma:root="true" ma:fieldsID="d2922b5472930f794dff1ddbe8527d05" ns2:_="" ns3:_="">
    <xsd:import namespace="c8645495-23e0-4fe5-81d2-06c128bcaddd"/>
    <xsd:import namespace="c2c2eeee-0ce9-48eb-9295-9dd2f230a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2eeee-0ce9-48eb-9295-9dd2f230a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44F637-762F-401C-9DB6-8AAC2FCF07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E48F2-D1C8-4E4E-8447-CA6712CD1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c2c2eeee-0ce9-48eb-9295-9dd2f230a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49E078-4167-4F66-BA37-E847433AB8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846</Words>
  <Characters>4823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4-02-09T23:37:00Z</dcterms:created>
  <dcterms:modified xsi:type="dcterms:W3CDTF">2024-02-09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